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5953"/>
      </w:tblGrid>
      <w:tr w:rsidR="0083726B" w:rsidRPr="00DE30DC" w14:paraId="6CF75726" w14:textId="77777777" w:rsidTr="00263AF1">
        <w:tc>
          <w:tcPr>
            <w:tcW w:w="1980" w:type="dxa"/>
            <w:vAlign w:val="bottom"/>
          </w:tcPr>
          <w:p w14:paraId="692F2330" w14:textId="77777777" w:rsidR="0083726B" w:rsidRPr="00DE30DC" w:rsidRDefault="0083726B" w:rsidP="00C933D1">
            <w:pPr>
              <w:pStyle w:val="NormalWeb"/>
              <w:spacing w:before="0" w:beforeAutospacing="0" w:afterAutospacing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30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andidate:</w:t>
            </w:r>
          </w:p>
        </w:tc>
        <w:tc>
          <w:tcPr>
            <w:tcW w:w="5953" w:type="dxa"/>
            <w:tcBorders>
              <w:bottom w:val="single" w:sz="2" w:space="0" w:color="auto"/>
            </w:tcBorders>
            <w:vAlign w:val="bottom"/>
          </w:tcPr>
          <w:p w14:paraId="5065D05D" w14:textId="6FCE6C1F" w:rsidR="0083726B" w:rsidRPr="00DE30DC" w:rsidRDefault="0083726B" w:rsidP="00C933D1">
            <w:pPr>
              <w:pStyle w:val="NormalWeb"/>
              <w:spacing w:before="0" w:beforeAutospacing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3726B" w:rsidRPr="00DE30DC" w14:paraId="271384E8" w14:textId="77777777" w:rsidTr="00263AF1">
        <w:tc>
          <w:tcPr>
            <w:tcW w:w="1980" w:type="dxa"/>
            <w:vAlign w:val="bottom"/>
          </w:tcPr>
          <w:p w14:paraId="67D74510" w14:textId="77777777" w:rsidR="0083726B" w:rsidRPr="00DE30DC" w:rsidRDefault="0083726B" w:rsidP="00C933D1">
            <w:pPr>
              <w:pStyle w:val="NormalWeb"/>
              <w:spacing w:before="0" w:beforeAutospacing="0" w:afterAutospacing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E30D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quested Rank:</w:t>
            </w:r>
          </w:p>
        </w:tc>
        <w:tc>
          <w:tcPr>
            <w:tcW w:w="5953" w:type="dxa"/>
            <w:tcBorders>
              <w:top w:val="single" w:sz="2" w:space="0" w:color="auto"/>
              <w:bottom w:val="single" w:sz="2" w:space="0" w:color="auto"/>
            </w:tcBorders>
            <w:vAlign w:val="bottom"/>
          </w:tcPr>
          <w:p w14:paraId="4881652F" w14:textId="77777777" w:rsidR="0083726B" w:rsidRPr="00DE30DC" w:rsidRDefault="0083726B" w:rsidP="00C933D1">
            <w:pPr>
              <w:pStyle w:val="NormalWeb"/>
              <w:spacing w:before="0" w:beforeAutospacing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63AF1" w:rsidRPr="00DE30DC" w14:paraId="7137A4CA" w14:textId="77777777" w:rsidTr="00263AF1">
        <w:tc>
          <w:tcPr>
            <w:tcW w:w="7933" w:type="dxa"/>
            <w:gridSpan w:val="2"/>
            <w:vAlign w:val="bottom"/>
          </w:tcPr>
          <w:p w14:paraId="42CDEE31" w14:textId="4F9C2E28" w:rsidR="00263AF1" w:rsidRPr="00DE30DC" w:rsidRDefault="00263AF1" w:rsidP="00C933D1">
            <w:pPr>
              <w:pStyle w:val="NormalWeb"/>
              <w:spacing w:before="0" w:beforeAutospacing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DE30DC">
              <w:rPr>
                <w:rFonts w:asciiTheme="minorHAnsi" w:hAnsiTheme="minorHAnsi" w:cstheme="minorHAnsi"/>
                <w:sz w:val="20"/>
                <w:szCs w:val="20"/>
              </w:rPr>
              <w:t xml:space="preserve">Note:  </w:t>
            </w:r>
            <w:r w:rsidRPr="00DE30DC">
              <w:rPr>
                <w:rFonts w:asciiTheme="minorHAnsi" w:hAnsiTheme="minorHAnsi" w:cstheme="minorHAnsi"/>
                <w:color w:val="FF0000"/>
                <w:sz w:val="20"/>
                <w:szCs w:val="20"/>
              </w:rPr>
              <w:t>Only include activities since your appointment or last promotion.</w:t>
            </w:r>
          </w:p>
        </w:tc>
      </w:tr>
    </w:tbl>
    <w:tbl>
      <w:tblPr>
        <w:tblStyle w:val="TableGrid"/>
        <w:tblpPr w:leftFromText="180" w:rightFromText="180" w:vertAnchor="page" w:horzAnchor="margin" w:tblpY="2901"/>
        <w:tblW w:w="13765" w:type="dxa"/>
        <w:tblLook w:val="04A0" w:firstRow="1" w:lastRow="0" w:firstColumn="1" w:lastColumn="0" w:noHBand="0" w:noVBand="1"/>
      </w:tblPr>
      <w:tblGrid>
        <w:gridCol w:w="2335"/>
        <w:gridCol w:w="4860"/>
        <w:gridCol w:w="3690"/>
        <w:gridCol w:w="2880"/>
      </w:tblGrid>
      <w:tr w:rsidR="008D473F" w:rsidRPr="00DE30DC" w14:paraId="58D393AB" w14:textId="77777777" w:rsidTr="008515D1">
        <w:tc>
          <w:tcPr>
            <w:tcW w:w="2335" w:type="dxa"/>
            <w:shd w:val="clear" w:color="auto" w:fill="D9D9D9" w:themeFill="background1" w:themeFillShade="D9"/>
            <w:vAlign w:val="center"/>
          </w:tcPr>
          <w:p w14:paraId="4206BDA2" w14:textId="791415AD" w:rsidR="008D473F" w:rsidRPr="00DE30DC" w:rsidRDefault="008D473F" w:rsidP="0089247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chievemen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7A5CF76" w14:textId="0BA5271B" w:rsidR="008D473F" w:rsidRPr="00DE30DC" w:rsidRDefault="008D473F" w:rsidP="00892478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scription</w:t>
            </w:r>
            <w:r w:rsidR="00F766D3">
              <w:rPr>
                <w:b/>
                <w:bCs/>
                <w:sz w:val="20"/>
                <w:szCs w:val="20"/>
              </w:rPr>
              <w:t xml:space="preserve"> of Achievemen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5C5C859D" w14:textId="77777777" w:rsidR="008D473F" w:rsidRPr="00DE30DC" w:rsidRDefault="008D473F" w:rsidP="008D473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  <w:r w:rsidRPr="00DE30DC">
              <w:rPr>
                <w:b/>
                <w:bCs/>
                <w:sz w:val="20"/>
                <w:szCs w:val="20"/>
              </w:rPr>
              <w:t>vidence</w:t>
            </w:r>
            <w:r>
              <w:rPr>
                <w:b/>
                <w:bCs/>
                <w:sz w:val="20"/>
                <w:szCs w:val="20"/>
              </w:rPr>
              <w:t xml:space="preserve"> of Impact</w:t>
            </w:r>
          </w:p>
          <w:p w14:paraId="4F14B304" w14:textId="647ED131" w:rsidR="008D473F" w:rsidRPr="00DE30DC" w:rsidRDefault="008D473F" w:rsidP="008D473F">
            <w:pPr>
              <w:rPr>
                <w:sz w:val="20"/>
                <w:szCs w:val="20"/>
              </w:rPr>
            </w:pPr>
            <w:r w:rsidRPr="00DE30DC">
              <w:rPr>
                <w:sz w:val="20"/>
                <w:szCs w:val="20"/>
              </w:rPr>
              <w:t>(</w:t>
            </w:r>
            <w:proofErr w:type="gramStart"/>
            <w:r w:rsidRPr="00DE30DC">
              <w:rPr>
                <w:sz w:val="20"/>
                <w:szCs w:val="20"/>
              </w:rPr>
              <w:t>e.g.</w:t>
            </w:r>
            <w:proofErr w:type="gramEnd"/>
            <w:r w:rsidRPr="00DE30DC">
              <w:rPr>
                <w:sz w:val="20"/>
                <w:szCs w:val="20"/>
              </w:rPr>
              <w:t xml:space="preserve"> peer-reviewed paper</w:t>
            </w:r>
            <w:r>
              <w:rPr>
                <w:sz w:val="20"/>
                <w:szCs w:val="20"/>
              </w:rPr>
              <w:t>s</w:t>
            </w:r>
            <w:r w:rsidRPr="00DE30DC">
              <w:rPr>
                <w:sz w:val="20"/>
                <w:szCs w:val="20"/>
              </w:rPr>
              <w:t>, grant</w:t>
            </w:r>
            <w:r>
              <w:rPr>
                <w:sz w:val="20"/>
                <w:szCs w:val="20"/>
              </w:rPr>
              <w:t>s</w:t>
            </w:r>
            <w:r w:rsidRPr="00DE30DC">
              <w:rPr>
                <w:sz w:val="20"/>
                <w:szCs w:val="20"/>
              </w:rPr>
              <w:t>, leadership in committee</w:t>
            </w:r>
            <w:r>
              <w:rPr>
                <w:sz w:val="20"/>
                <w:szCs w:val="20"/>
              </w:rPr>
              <w:t>s</w:t>
            </w:r>
            <w:r w:rsidRPr="00DE30DC">
              <w:rPr>
                <w:sz w:val="20"/>
                <w:szCs w:val="20"/>
              </w:rPr>
              <w:t>, presentation</w:t>
            </w:r>
            <w:r>
              <w:rPr>
                <w:sz w:val="20"/>
                <w:szCs w:val="20"/>
              </w:rPr>
              <w:t>s</w:t>
            </w:r>
            <w:r w:rsidRPr="00DE30DC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as appropriate</w:t>
            </w:r>
            <w:r w:rsidRPr="00DE30DC">
              <w:rPr>
                <w:sz w:val="20"/>
                <w:szCs w:val="20"/>
              </w:rPr>
              <w:t>)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4406AADB" w14:textId="036E465B" w:rsidR="008515D1" w:rsidRPr="008515D1" w:rsidRDefault="008515D1" w:rsidP="008D473F">
            <w:pPr>
              <w:rPr>
                <w:b/>
                <w:bCs/>
                <w:sz w:val="20"/>
                <w:szCs w:val="20"/>
              </w:rPr>
            </w:pPr>
            <w:r w:rsidRPr="008515D1">
              <w:rPr>
                <w:b/>
                <w:bCs/>
                <w:sz w:val="20"/>
                <w:szCs w:val="20"/>
              </w:rPr>
              <w:t>Wher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8478EF">
              <w:rPr>
                <w:b/>
                <w:bCs/>
                <w:sz w:val="20"/>
                <w:szCs w:val="20"/>
              </w:rPr>
              <w:t>is the evidence found?</w:t>
            </w:r>
          </w:p>
          <w:p w14:paraId="702C39FC" w14:textId="2BB46EAD" w:rsidR="008D473F" w:rsidRPr="00DE30DC" w:rsidRDefault="008D473F" w:rsidP="008D473F">
            <w:pPr>
              <w:rPr>
                <w:sz w:val="20"/>
                <w:szCs w:val="20"/>
              </w:rPr>
            </w:pPr>
            <w:r w:rsidRPr="00DE30DC">
              <w:rPr>
                <w:sz w:val="20"/>
                <w:szCs w:val="20"/>
              </w:rPr>
              <w:t>Page #</w:t>
            </w:r>
            <w:r w:rsidR="00202DD6">
              <w:rPr>
                <w:sz w:val="20"/>
                <w:szCs w:val="20"/>
              </w:rPr>
              <w:t xml:space="preserve"> and</w:t>
            </w:r>
            <w:r w:rsidRPr="00DE30DC">
              <w:rPr>
                <w:sz w:val="20"/>
                <w:szCs w:val="20"/>
              </w:rPr>
              <w:t xml:space="preserve"> document </w:t>
            </w:r>
          </w:p>
          <w:p w14:paraId="68246F6D" w14:textId="6BB97C0B" w:rsidR="008D473F" w:rsidRPr="00DE30DC" w:rsidRDefault="008D473F" w:rsidP="008D473F">
            <w:pPr>
              <w:rPr>
                <w:sz w:val="20"/>
                <w:szCs w:val="20"/>
              </w:rPr>
            </w:pPr>
            <w:r w:rsidRPr="00DE30DC">
              <w:rPr>
                <w:sz w:val="20"/>
                <w:szCs w:val="20"/>
              </w:rPr>
              <w:t>(</w:t>
            </w:r>
            <w:proofErr w:type="gramStart"/>
            <w:r w:rsidRPr="00DE30DC">
              <w:rPr>
                <w:sz w:val="20"/>
                <w:szCs w:val="20"/>
              </w:rPr>
              <w:t>if</w:t>
            </w:r>
            <w:proofErr w:type="gramEnd"/>
            <w:r w:rsidRPr="00DE30DC">
              <w:rPr>
                <w:sz w:val="20"/>
                <w:szCs w:val="20"/>
              </w:rPr>
              <w:t xml:space="preserve"> it’s a peer-reviewed paper, just provide citation #)</w:t>
            </w:r>
          </w:p>
        </w:tc>
      </w:tr>
      <w:tr w:rsidR="008D473F" w:rsidRPr="00DE30DC" w14:paraId="270B2AFE" w14:textId="77777777" w:rsidTr="008515D1">
        <w:tc>
          <w:tcPr>
            <w:tcW w:w="2335" w:type="dxa"/>
            <w:vAlign w:val="center"/>
          </w:tcPr>
          <w:p w14:paraId="6430BFFB" w14:textId="6FBA4E77" w:rsidR="008D473F" w:rsidRPr="00DE30DC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  <w:vAlign w:val="center"/>
          </w:tcPr>
          <w:p w14:paraId="3D41F8F8" w14:textId="46ACD6D4" w:rsidR="008D473F" w:rsidRPr="00DE30DC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  <w:vAlign w:val="center"/>
          </w:tcPr>
          <w:p w14:paraId="26F91471" w14:textId="584769A5" w:rsidR="008D473F" w:rsidRPr="00DE30DC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47DA9176" w14:textId="62CC723D" w:rsidR="008D473F" w:rsidRPr="00DE30DC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0098A13E" w14:textId="77777777" w:rsidTr="008515D1">
        <w:tc>
          <w:tcPr>
            <w:tcW w:w="2335" w:type="dxa"/>
          </w:tcPr>
          <w:p w14:paraId="727D24EB" w14:textId="47A18793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45FE329F" w14:textId="70A6BCAF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43E8E34A" w14:textId="7F4AB8F6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1FA10DBC" w14:textId="5961280F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1C104E4E" w14:textId="77777777" w:rsidTr="008515D1">
        <w:tc>
          <w:tcPr>
            <w:tcW w:w="2335" w:type="dxa"/>
          </w:tcPr>
          <w:p w14:paraId="7A6E86FC" w14:textId="7EC61838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7D3D6BFA" w14:textId="414B3F3F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386459EB" w14:textId="5C804E5D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62E8E7C5" w14:textId="1ADAF1F0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2E20B44E" w14:textId="77777777" w:rsidTr="008515D1">
        <w:tc>
          <w:tcPr>
            <w:tcW w:w="2335" w:type="dxa"/>
          </w:tcPr>
          <w:p w14:paraId="3898C2BB" w14:textId="60BA7089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577342D8" w14:textId="598865E9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7BD83A2C" w14:textId="4E060F5E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7E8ACE7E" w14:textId="109C0F5D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1135DDE8" w14:textId="77777777" w:rsidTr="008515D1">
        <w:tc>
          <w:tcPr>
            <w:tcW w:w="2335" w:type="dxa"/>
          </w:tcPr>
          <w:p w14:paraId="37B1E9FB" w14:textId="75DE7672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3F6A0D43" w14:textId="3121B9B7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628B9D54" w14:textId="16540A74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505CBFC6" w14:textId="6B7C3040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5ACF1417" w14:textId="77777777" w:rsidTr="008515D1">
        <w:tc>
          <w:tcPr>
            <w:tcW w:w="2335" w:type="dxa"/>
          </w:tcPr>
          <w:p w14:paraId="5A8ED1FD" w14:textId="6147956B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341AC668" w14:textId="1A1636F8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023A420D" w14:textId="3EDC0770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1C2F39F4" w14:textId="7272F2DD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1E35F3C8" w14:textId="77777777" w:rsidTr="008515D1">
        <w:tc>
          <w:tcPr>
            <w:tcW w:w="2335" w:type="dxa"/>
          </w:tcPr>
          <w:p w14:paraId="55429703" w14:textId="286A2D33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76A83410" w14:textId="384ACB68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2DE2522F" w14:textId="260210CA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2E1CB419" w14:textId="123C1519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4B50E873" w14:textId="77777777" w:rsidTr="008515D1">
        <w:tc>
          <w:tcPr>
            <w:tcW w:w="2335" w:type="dxa"/>
          </w:tcPr>
          <w:p w14:paraId="16D60B30" w14:textId="65365B7E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2C77E783" w14:textId="370F68DB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0EF9537A" w14:textId="2A05AECB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4EC088E7" w14:textId="0C54BDE5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5D03EFD0" w14:textId="77777777" w:rsidTr="008515D1">
        <w:tc>
          <w:tcPr>
            <w:tcW w:w="2335" w:type="dxa"/>
          </w:tcPr>
          <w:p w14:paraId="79F25825" w14:textId="178FF001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4860" w:type="dxa"/>
          </w:tcPr>
          <w:p w14:paraId="612C7182" w14:textId="235F3C10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010B81FD" w14:textId="2E2382D7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  <w:tc>
          <w:tcPr>
            <w:tcW w:w="2880" w:type="dxa"/>
          </w:tcPr>
          <w:p w14:paraId="10064EA6" w14:textId="7160EAFB" w:rsidR="008D473F" w:rsidRPr="00754EBD" w:rsidRDefault="008D473F" w:rsidP="008D473F">
            <w:pPr>
              <w:rPr>
                <w:sz w:val="20"/>
                <w:szCs w:val="20"/>
              </w:rPr>
            </w:pPr>
          </w:p>
        </w:tc>
      </w:tr>
      <w:tr w:rsidR="008D473F" w:rsidRPr="001304EF" w14:paraId="57F1F6BB" w14:textId="77777777" w:rsidTr="008515D1">
        <w:tc>
          <w:tcPr>
            <w:tcW w:w="2335" w:type="dxa"/>
          </w:tcPr>
          <w:p w14:paraId="5ECCBC22" w14:textId="77777777" w:rsidR="008D473F" w:rsidRPr="001304EF" w:rsidRDefault="008D473F" w:rsidP="008D473F"/>
        </w:tc>
        <w:tc>
          <w:tcPr>
            <w:tcW w:w="4860" w:type="dxa"/>
          </w:tcPr>
          <w:p w14:paraId="6F5A471B" w14:textId="77777777" w:rsidR="008D473F" w:rsidRPr="001304EF" w:rsidRDefault="008D473F" w:rsidP="008D473F"/>
        </w:tc>
        <w:tc>
          <w:tcPr>
            <w:tcW w:w="3690" w:type="dxa"/>
          </w:tcPr>
          <w:p w14:paraId="7566D715" w14:textId="77777777" w:rsidR="008D473F" w:rsidRPr="001304EF" w:rsidRDefault="008D473F" w:rsidP="008D473F"/>
        </w:tc>
        <w:tc>
          <w:tcPr>
            <w:tcW w:w="2880" w:type="dxa"/>
          </w:tcPr>
          <w:p w14:paraId="58D3FF32" w14:textId="77777777" w:rsidR="008D473F" w:rsidRPr="001304EF" w:rsidRDefault="008D473F" w:rsidP="008D473F"/>
        </w:tc>
      </w:tr>
      <w:tr w:rsidR="008D473F" w:rsidRPr="001304EF" w14:paraId="0ED69A9B" w14:textId="77777777" w:rsidTr="008515D1">
        <w:tc>
          <w:tcPr>
            <w:tcW w:w="2335" w:type="dxa"/>
          </w:tcPr>
          <w:p w14:paraId="7501624F" w14:textId="77777777" w:rsidR="008D473F" w:rsidRPr="001304EF" w:rsidRDefault="008D473F" w:rsidP="008D473F"/>
        </w:tc>
        <w:tc>
          <w:tcPr>
            <w:tcW w:w="4860" w:type="dxa"/>
          </w:tcPr>
          <w:p w14:paraId="51255687" w14:textId="77777777" w:rsidR="008D473F" w:rsidRPr="001304EF" w:rsidRDefault="008D473F" w:rsidP="008D473F"/>
        </w:tc>
        <w:tc>
          <w:tcPr>
            <w:tcW w:w="3690" w:type="dxa"/>
          </w:tcPr>
          <w:p w14:paraId="20754D31" w14:textId="77777777" w:rsidR="008D473F" w:rsidRPr="001304EF" w:rsidRDefault="008D473F" w:rsidP="008D473F"/>
        </w:tc>
        <w:tc>
          <w:tcPr>
            <w:tcW w:w="2880" w:type="dxa"/>
          </w:tcPr>
          <w:p w14:paraId="73DA0AA0" w14:textId="77777777" w:rsidR="008D473F" w:rsidRPr="001304EF" w:rsidRDefault="008D473F" w:rsidP="008D473F"/>
        </w:tc>
      </w:tr>
    </w:tbl>
    <w:p w14:paraId="6E162C12" w14:textId="41B14140" w:rsidR="0083726B" w:rsidRPr="001304EF" w:rsidRDefault="0083726B" w:rsidP="00C933D1">
      <w:pPr>
        <w:pStyle w:val="NormalWeb"/>
        <w:tabs>
          <w:tab w:val="left" w:pos="7240"/>
        </w:tabs>
        <w:spacing w:before="0" w:beforeAutospacing="0" w:afterAutospacing="0"/>
        <w:rPr>
          <w:rFonts w:asciiTheme="minorHAnsi" w:hAnsiTheme="minorHAnsi" w:cstheme="minorHAnsi"/>
          <w:sz w:val="22"/>
          <w:szCs w:val="22"/>
        </w:rPr>
      </w:pPr>
      <w:r w:rsidRPr="001304EF">
        <w:rPr>
          <w:rFonts w:asciiTheme="minorHAnsi" w:hAnsiTheme="minorHAnsi" w:cstheme="minorHAnsi"/>
          <w:color w:val="FF0000"/>
          <w:sz w:val="22"/>
          <w:szCs w:val="22"/>
        </w:rPr>
        <w:tab/>
      </w:r>
    </w:p>
    <w:p w14:paraId="4C5EFC9A" w14:textId="77777777" w:rsidR="00450E5E" w:rsidRPr="001304EF" w:rsidRDefault="00450E5E"/>
    <w:sectPr w:rsidR="00450E5E" w:rsidRPr="001304EF" w:rsidSect="00473C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700" w:right="1134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60B0E" w14:textId="77777777" w:rsidR="009E3B79" w:rsidRDefault="009E3B79" w:rsidP="00BD0E5F">
      <w:pPr>
        <w:spacing w:after="0" w:line="240" w:lineRule="auto"/>
      </w:pPr>
      <w:r>
        <w:separator/>
      </w:r>
    </w:p>
  </w:endnote>
  <w:endnote w:type="continuationSeparator" w:id="0">
    <w:p w14:paraId="1E744635" w14:textId="77777777" w:rsidR="009E3B79" w:rsidRDefault="009E3B79" w:rsidP="00BD0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15FAD" w14:textId="77777777" w:rsidR="00863B05" w:rsidRDefault="00863B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689396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84C77BA" w14:textId="42578CDC" w:rsidR="00690C62" w:rsidRDefault="00690C6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BD20C93" w14:textId="77777777" w:rsidR="00690C62" w:rsidRDefault="00690C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A6A6F" w14:textId="77777777" w:rsidR="00863B05" w:rsidRDefault="00863B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1C4CE" w14:textId="77777777" w:rsidR="009E3B79" w:rsidRDefault="009E3B79" w:rsidP="00BD0E5F">
      <w:pPr>
        <w:spacing w:after="0" w:line="240" w:lineRule="auto"/>
      </w:pPr>
      <w:r>
        <w:separator/>
      </w:r>
    </w:p>
  </w:footnote>
  <w:footnote w:type="continuationSeparator" w:id="0">
    <w:p w14:paraId="1E3C49C8" w14:textId="77777777" w:rsidR="009E3B79" w:rsidRDefault="009E3B79" w:rsidP="00BD0E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59F68" w14:textId="77777777" w:rsidR="00863B05" w:rsidRDefault="00863B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9FB74" w14:textId="77777777" w:rsidR="00863B05" w:rsidRDefault="00675D99" w:rsidP="00675D99">
    <w:pPr>
      <w:pStyle w:val="Header"/>
      <w:jc w:val="right"/>
      <w:rPr>
        <w:rFonts w:cstheme="minorHAnsi"/>
        <w:b/>
        <w:bCs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29294B2" wp14:editId="26CAE33B">
          <wp:simplePos x="0" y="0"/>
          <wp:positionH relativeFrom="margin">
            <wp:posOffset>-6350</wp:posOffset>
          </wp:positionH>
          <wp:positionV relativeFrom="paragraph">
            <wp:posOffset>-77470</wp:posOffset>
          </wp:positionV>
          <wp:extent cx="2707640" cy="514350"/>
          <wp:effectExtent l="0" t="0" r="0" b="0"/>
          <wp:wrapTight wrapText="bothSides">
            <wp:wrapPolygon edited="0">
              <wp:start x="0" y="0"/>
              <wp:lineTo x="0" y="20800"/>
              <wp:lineTo x="21428" y="20800"/>
              <wp:lineTo x="21428" y="0"/>
              <wp:lineTo x="0" y="0"/>
            </wp:wrapPolygon>
          </wp:wrapTight>
          <wp:docPr id="12" name="Picture 12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764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7314A">
      <w:rPr>
        <w:rFonts w:cstheme="minorHAnsi"/>
        <w:b/>
        <w:bCs/>
      </w:rPr>
      <w:t xml:space="preserve"> </w:t>
    </w:r>
    <w:r w:rsidRPr="00863B05">
      <w:rPr>
        <w:rFonts w:cstheme="minorHAnsi"/>
        <w:b/>
        <w:bCs/>
        <w:sz w:val="28"/>
        <w:szCs w:val="28"/>
      </w:rPr>
      <w:t xml:space="preserve">Summary </w:t>
    </w:r>
    <w:r w:rsidR="00863B05" w:rsidRPr="00863B05">
      <w:rPr>
        <w:rFonts w:cstheme="minorHAnsi"/>
        <w:b/>
        <w:bCs/>
        <w:sz w:val="28"/>
        <w:szCs w:val="28"/>
      </w:rPr>
      <w:t xml:space="preserve">of Evidence of Impact </w:t>
    </w:r>
  </w:p>
  <w:p w14:paraId="35A6FB10" w14:textId="5BAF57C6" w:rsidR="00675D99" w:rsidRDefault="00675D99" w:rsidP="00675D99">
    <w:pPr>
      <w:pStyle w:val="Header"/>
      <w:jc w:val="right"/>
      <w:rPr>
        <w:noProof/>
      </w:rPr>
    </w:pPr>
    <w:r w:rsidRPr="00863B05">
      <w:rPr>
        <w:rFonts w:cstheme="minorHAnsi"/>
        <w:b/>
        <w:bCs/>
        <w:sz w:val="28"/>
        <w:szCs w:val="28"/>
        <w:highlight w:val="yellow"/>
      </w:rPr>
      <w:t>Do Not Upload to Laserfiche</w:t>
    </w:r>
    <w:r w:rsidRPr="00863B05">
      <w:rPr>
        <w:noProof/>
        <w:sz w:val="28"/>
        <w:szCs w:val="28"/>
      </w:rPr>
      <w:t xml:space="preserve"> </w:t>
    </w:r>
  </w:p>
  <w:p w14:paraId="396664F5" w14:textId="1691F252" w:rsidR="00BD0E5F" w:rsidRDefault="00675D99" w:rsidP="00675D99">
    <w:pPr>
      <w:pStyle w:val="Header"/>
      <w:tabs>
        <w:tab w:val="left" w:pos="5230"/>
        <w:tab w:val="right" w:pos="9282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CD6D" w14:textId="77777777" w:rsidR="00863B05" w:rsidRDefault="00863B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A6128"/>
    <w:multiLevelType w:val="hybridMultilevel"/>
    <w:tmpl w:val="08F26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413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srA0MjQ1MTK0tDRQ0lEKTi0uzszPAykwrAUAFC0SOSwAAAA="/>
  </w:docVars>
  <w:rsids>
    <w:rsidRoot w:val="00BD0E5F"/>
    <w:rsid w:val="0001075C"/>
    <w:rsid w:val="00022652"/>
    <w:rsid w:val="000539F2"/>
    <w:rsid w:val="00093B91"/>
    <w:rsid w:val="000A4DF0"/>
    <w:rsid w:val="000C67B3"/>
    <w:rsid w:val="000D444D"/>
    <w:rsid w:val="000F0216"/>
    <w:rsid w:val="000F78BA"/>
    <w:rsid w:val="001304EF"/>
    <w:rsid w:val="00163E42"/>
    <w:rsid w:val="00166E56"/>
    <w:rsid w:val="00195F8D"/>
    <w:rsid w:val="001A579D"/>
    <w:rsid w:val="001A67E4"/>
    <w:rsid w:val="001B670C"/>
    <w:rsid w:val="00202DD6"/>
    <w:rsid w:val="0020647A"/>
    <w:rsid w:val="002074DA"/>
    <w:rsid w:val="00223C8E"/>
    <w:rsid w:val="00240493"/>
    <w:rsid w:val="00254884"/>
    <w:rsid w:val="00263AF1"/>
    <w:rsid w:val="002F65AE"/>
    <w:rsid w:val="00302BD2"/>
    <w:rsid w:val="00320E02"/>
    <w:rsid w:val="003519C6"/>
    <w:rsid w:val="00355F0E"/>
    <w:rsid w:val="00360561"/>
    <w:rsid w:val="003A42ED"/>
    <w:rsid w:val="003D552F"/>
    <w:rsid w:val="004035C1"/>
    <w:rsid w:val="004102F3"/>
    <w:rsid w:val="00414FF3"/>
    <w:rsid w:val="00435F21"/>
    <w:rsid w:val="00450E5E"/>
    <w:rsid w:val="00465AE2"/>
    <w:rsid w:val="00473CF4"/>
    <w:rsid w:val="00477B55"/>
    <w:rsid w:val="004A67A5"/>
    <w:rsid w:val="00514872"/>
    <w:rsid w:val="00536504"/>
    <w:rsid w:val="00537678"/>
    <w:rsid w:val="00543ADC"/>
    <w:rsid w:val="0055044A"/>
    <w:rsid w:val="005658EA"/>
    <w:rsid w:val="005912DD"/>
    <w:rsid w:val="00596658"/>
    <w:rsid w:val="005C1A46"/>
    <w:rsid w:val="005D3655"/>
    <w:rsid w:val="005E4EB8"/>
    <w:rsid w:val="00603ACF"/>
    <w:rsid w:val="00615755"/>
    <w:rsid w:val="006266A8"/>
    <w:rsid w:val="00662BD5"/>
    <w:rsid w:val="00675637"/>
    <w:rsid w:val="00675D99"/>
    <w:rsid w:val="0068076C"/>
    <w:rsid w:val="00690C62"/>
    <w:rsid w:val="006A061B"/>
    <w:rsid w:val="006A22B2"/>
    <w:rsid w:val="006B4AE5"/>
    <w:rsid w:val="006B6C64"/>
    <w:rsid w:val="006E0F74"/>
    <w:rsid w:val="00713BD4"/>
    <w:rsid w:val="007266A9"/>
    <w:rsid w:val="00734DBA"/>
    <w:rsid w:val="00754EBD"/>
    <w:rsid w:val="00754FBA"/>
    <w:rsid w:val="0077314A"/>
    <w:rsid w:val="007B088B"/>
    <w:rsid w:val="007E205C"/>
    <w:rsid w:val="007F4D65"/>
    <w:rsid w:val="0082011A"/>
    <w:rsid w:val="00823EC2"/>
    <w:rsid w:val="0083726B"/>
    <w:rsid w:val="00845062"/>
    <w:rsid w:val="00845A80"/>
    <w:rsid w:val="00845AEC"/>
    <w:rsid w:val="008478EF"/>
    <w:rsid w:val="008515D1"/>
    <w:rsid w:val="00863B05"/>
    <w:rsid w:val="00864E1D"/>
    <w:rsid w:val="00892478"/>
    <w:rsid w:val="008A0359"/>
    <w:rsid w:val="008C1E0C"/>
    <w:rsid w:val="008D473F"/>
    <w:rsid w:val="00912B3C"/>
    <w:rsid w:val="0094258F"/>
    <w:rsid w:val="00996853"/>
    <w:rsid w:val="009B2902"/>
    <w:rsid w:val="009E3B79"/>
    <w:rsid w:val="00A237E0"/>
    <w:rsid w:val="00A334C7"/>
    <w:rsid w:val="00A35BCD"/>
    <w:rsid w:val="00A666E5"/>
    <w:rsid w:val="00AB6099"/>
    <w:rsid w:val="00AD6E28"/>
    <w:rsid w:val="00AD7DC7"/>
    <w:rsid w:val="00AE5237"/>
    <w:rsid w:val="00B07F03"/>
    <w:rsid w:val="00B17AFD"/>
    <w:rsid w:val="00B27150"/>
    <w:rsid w:val="00B33751"/>
    <w:rsid w:val="00B3642D"/>
    <w:rsid w:val="00B83AD3"/>
    <w:rsid w:val="00BA2F8F"/>
    <w:rsid w:val="00BD0E5F"/>
    <w:rsid w:val="00BD3427"/>
    <w:rsid w:val="00BF1E8E"/>
    <w:rsid w:val="00C31E77"/>
    <w:rsid w:val="00C408EB"/>
    <w:rsid w:val="00C71800"/>
    <w:rsid w:val="00C933D1"/>
    <w:rsid w:val="00CB456F"/>
    <w:rsid w:val="00CB68BD"/>
    <w:rsid w:val="00CC0407"/>
    <w:rsid w:val="00CE4567"/>
    <w:rsid w:val="00CE59EF"/>
    <w:rsid w:val="00D12085"/>
    <w:rsid w:val="00D51D62"/>
    <w:rsid w:val="00D7468A"/>
    <w:rsid w:val="00D926E1"/>
    <w:rsid w:val="00DA3550"/>
    <w:rsid w:val="00DD203C"/>
    <w:rsid w:val="00DE30DC"/>
    <w:rsid w:val="00E15A1A"/>
    <w:rsid w:val="00E15F36"/>
    <w:rsid w:val="00E31AFF"/>
    <w:rsid w:val="00E54F8A"/>
    <w:rsid w:val="00E95C65"/>
    <w:rsid w:val="00EF20E9"/>
    <w:rsid w:val="00EF23FC"/>
    <w:rsid w:val="00F403B0"/>
    <w:rsid w:val="00F435F4"/>
    <w:rsid w:val="00F521B7"/>
    <w:rsid w:val="00F55A49"/>
    <w:rsid w:val="00F766D3"/>
    <w:rsid w:val="00F91154"/>
    <w:rsid w:val="00FB3531"/>
    <w:rsid w:val="00FD687A"/>
    <w:rsid w:val="00FE1E2B"/>
    <w:rsid w:val="00FE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69C66"/>
  <w15:chartTrackingRefBased/>
  <w15:docId w15:val="{BD5BDE61-5817-4253-BD41-2EB575C3C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E5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D0E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E5F"/>
    <w:rPr>
      <w:color w:val="0000FF"/>
      <w:u w:val="single"/>
    </w:rPr>
  </w:style>
  <w:style w:type="table" w:styleId="TableGrid">
    <w:name w:val="Table Grid"/>
    <w:basedOn w:val="TableNormal"/>
    <w:uiPriority w:val="39"/>
    <w:rsid w:val="00BD0E5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0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E5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D0E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E5F"/>
    <w:rPr>
      <w:lang w:val="en-US"/>
    </w:rPr>
  </w:style>
  <w:style w:type="paragraph" w:styleId="ListParagraph">
    <w:name w:val="List Paragraph"/>
    <w:basedOn w:val="Normal"/>
    <w:uiPriority w:val="34"/>
    <w:qFormat/>
    <w:rsid w:val="00FE1E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B45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5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56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5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56F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F902E8ABAE4645AD75A050515AB28A" ma:contentTypeVersion="16" ma:contentTypeDescription="Create a new document." ma:contentTypeScope="" ma:versionID="f6904626870959a6e31bad79f2de6b68">
  <xsd:schema xmlns:xsd="http://www.w3.org/2001/XMLSchema" xmlns:xs="http://www.w3.org/2001/XMLSchema" xmlns:p="http://schemas.microsoft.com/office/2006/metadata/properties" xmlns:ns2="638fc6eb-dc38-48a1-ba65-ce3d691cda3c" xmlns:ns3="67ce8450-7a82-41eb-9dff-5d6737981533" targetNamespace="http://schemas.microsoft.com/office/2006/metadata/properties" ma:root="true" ma:fieldsID="4c71d87047cc5172f66800387b7504a0" ns2:_="" ns3:_="">
    <xsd:import namespace="638fc6eb-dc38-48a1-ba65-ce3d691cda3c"/>
    <xsd:import namespace="67ce8450-7a82-41eb-9dff-5d673798153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fc6eb-dc38-48a1-ba65-ce3d691cda3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4c7c5b-4a45-4151-9b0c-bc208856de8c}" ma:internalName="TaxCatchAll" ma:showField="CatchAllData" ma:web="638fc6eb-dc38-48a1-ba65-ce3d691cda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e8450-7a82-41eb-9dff-5d67379815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e164b29-4069-4387-b6aa-f01f2a1f4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903F5-343F-42A1-A1EA-D48829776F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B1C4E2-B66A-4583-9AD4-CB5162365E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fc6eb-dc38-48a1-ba65-ce3d691cda3c"/>
    <ds:schemaRef ds:uri="67ce8450-7a82-41eb-9dff-5d67379815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FA64FA-18E4-450C-97D0-9756B12FB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8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Cayetano</dc:creator>
  <cp:keywords/>
  <dc:description/>
  <cp:lastModifiedBy>Xilonem Lopez</cp:lastModifiedBy>
  <cp:revision>136</cp:revision>
  <dcterms:created xsi:type="dcterms:W3CDTF">2023-01-20T21:06:00Z</dcterms:created>
  <dcterms:modified xsi:type="dcterms:W3CDTF">2023-02-15T05:04:00Z</dcterms:modified>
</cp:coreProperties>
</file>